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4DB29" w14:textId="009CE3F7" w:rsidR="00ED004C" w:rsidRPr="00EC10FB" w:rsidRDefault="00ED004C" w:rsidP="00ED004C">
      <w:pPr>
        <w:jc w:val="center"/>
        <w:rPr>
          <w:b/>
          <w:bCs/>
          <w:smallCaps/>
          <w:sz w:val="24"/>
          <w:szCs w:val="24"/>
        </w:rPr>
      </w:pPr>
      <w:r w:rsidRPr="00EC10FB">
        <w:rPr>
          <w:b/>
          <w:bCs/>
          <w:smallCaps/>
          <w:sz w:val="24"/>
          <w:szCs w:val="24"/>
        </w:rPr>
        <w:t xml:space="preserve">ICD-10 codes for </w:t>
      </w:r>
      <w:r>
        <w:rPr>
          <w:b/>
          <w:bCs/>
          <w:smallCaps/>
          <w:sz w:val="24"/>
          <w:szCs w:val="24"/>
        </w:rPr>
        <w:t>Pneumon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5"/>
        <w:gridCol w:w="8005"/>
      </w:tblGrid>
      <w:tr w:rsidR="00ED004C" w:rsidRPr="00AB1970" w14:paraId="27921B97" w14:textId="77777777" w:rsidTr="00ED004C">
        <w:trPr>
          <w:trHeight w:val="125"/>
        </w:trPr>
        <w:tc>
          <w:tcPr>
            <w:tcW w:w="1345" w:type="dxa"/>
            <w:vAlign w:val="center"/>
          </w:tcPr>
          <w:p w14:paraId="24B88BCA" w14:textId="77777777" w:rsidR="00ED004C" w:rsidRPr="00AB1970" w:rsidRDefault="00ED004C" w:rsidP="00432983">
            <w:pPr>
              <w:pStyle w:val="Compact"/>
              <w:spacing w:before="0" w:after="0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b/>
                <w:color w:val="000000" w:themeColor="text1"/>
                <w:sz w:val="22"/>
                <w:szCs w:val="22"/>
              </w:rPr>
              <w:t>ICD-10 Code</w:t>
            </w:r>
          </w:p>
        </w:tc>
        <w:tc>
          <w:tcPr>
            <w:tcW w:w="8005" w:type="dxa"/>
            <w:shd w:val="clear" w:color="auto" w:fill="auto"/>
            <w:vAlign w:val="center"/>
          </w:tcPr>
          <w:p w14:paraId="56D77A55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b/>
                <w:color w:val="000000" w:themeColor="text1"/>
                <w:sz w:val="22"/>
                <w:szCs w:val="22"/>
              </w:rPr>
              <w:t>Code Description</w:t>
            </w:r>
          </w:p>
        </w:tc>
      </w:tr>
      <w:tr w:rsidR="00ED004C" w:rsidRPr="00AB1970" w14:paraId="0A8E759F" w14:textId="77777777" w:rsidTr="00ED004C">
        <w:tc>
          <w:tcPr>
            <w:tcW w:w="1345" w:type="dxa"/>
          </w:tcPr>
          <w:p w14:paraId="2B3941D4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09.X1</w:t>
            </w:r>
          </w:p>
        </w:tc>
        <w:tc>
          <w:tcPr>
            <w:tcW w:w="8005" w:type="dxa"/>
          </w:tcPr>
          <w:p w14:paraId="4E9F30EA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  <w:shd w:val="clear" w:color="auto" w:fill="FFFFFF"/>
              </w:rPr>
            </w:pPr>
            <w:r w:rsidRPr="00AB1970">
              <w:rPr>
                <w:rFonts w:cstheme="minorHAnsi"/>
                <w:color w:val="000000" w:themeColor="text1"/>
                <w:shd w:val="clear" w:color="auto" w:fill="FFFFFF"/>
              </w:rPr>
              <w:t>INFLUENZA WITH PNEUMONIA</w:t>
            </w:r>
          </w:p>
        </w:tc>
      </w:tr>
      <w:tr w:rsidR="00ED004C" w:rsidRPr="00AB1970" w14:paraId="45E938AC" w14:textId="77777777" w:rsidTr="00ED004C">
        <w:tc>
          <w:tcPr>
            <w:tcW w:w="1345" w:type="dxa"/>
          </w:tcPr>
          <w:p w14:paraId="16430A7D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0.00</w:t>
            </w:r>
          </w:p>
        </w:tc>
        <w:tc>
          <w:tcPr>
            <w:tcW w:w="8005" w:type="dxa"/>
          </w:tcPr>
          <w:p w14:paraId="24F619F4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INFLUENZA DUE TO OTHER IDENTIFIED INFLUENZA VIRUS WITH PNEUMONIA</w:t>
            </w:r>
          </w:p>
        </w:tc>
      </w:tr>
      <w:tr w:rsidR="00ED004C" w:rsidRPr="00AB1970" w14:paraId="6AA4C2AF" w14:textId="77777777" w:rsidTr="00ED004C">
        <w:tc>
          <w:tcPr>
            <w:tcW w:w="1345" w:type="dxa"/>
          </w:tcPr>
          <w:p w14:paraId="1F2FEAD7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0.01</w:t>
            </w:r>
          </w:p>
        </w:tc>
        <w:tc>
          <w:tcPr>
            <w:tcW w:w="8005" w:type="dxa"/>
          </w:tcPr>
          <w:p w14:paraId="0C50F11B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  <w:shd w:val="clear" w:color="auto" w:fill="FFFFFF"/>
              </w:rPr>
              <w:t xml:space="preserve">INFLUENZA DUE TO OTHER IDENTIFIED INFLUENZA VIRUS WITH THE SAME OTHER IDENTIFIED INFLUENZA VIRUS PNEUMONIA </w:t>
            </w:r>
          </w:p>
        </w:tc>
      </w:tr>
      <w:tr w:rsidR="00ED004C" w:rsidRPr="00AB1970" w14:paraId="013E833E" w14:textId="77777777" w:rsidTr="00ED004C">
        <w:tc>
          <w:tcPr>
            <w:tcW w:w="1345" w:type="dxa"/>
          </w:tcPr>
          <w:p w14:paraId="4DCD9C8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0.08</w:t>
            </w:r>
          </w:p>
        </w:tc>
        <w:tc>
          <w:tcPr>
            <w:tcW w:w="8005" w:type="dxa"/>
          </w:tcPr>
          <w:p w14:paraId="63FB930E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  <w:shd w:val="clear" w:color="auto" w:fill="FFFFFF"/>
              </w:rPr>
            </w:pPr>
            <w:r w:rsidRPr="00AB1970">
              <w:rPr>
                <w:rFonts w:cstheme="minorHAnsi"/>
                <w:color w:val="000000" w:themeColor="text1"/>
                <w:shd w:val="clear" w:color="auto" w:fill="FFFFFF"/>
              </w:rPr>
              <w:t>INFLUENZA DUE TO OTHER IDENTIFIED INFLUENZA VIRUS WITH OTHER SPECIFIED PNEUMONIA</w:t>
            </w:r>
          </w:p>
        </w:tc>
      </w:tr>
      <w:tr w:rsidR="00ED004C" w:rsidRPr="00AB1970" w14:paraId="75FD1AC8" w14:textId="77777777" w:rsidTr="00ED004C">
        <w:tc>
          <w:tcPr>
            <w:tcW w:w="1345" w:type="dxa"/>
          </w:tcPr>
          <w:p w14:paraId="563D96C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1.00</w:t>
            </w:r>
          </w:p>
        </w:tc>
        <w:tc>
          <w:tcPr>
            <w:tcW w:w="8005" w:type="dxa"/>
          </w:tcPr>
          <w:p w14:paraId="13CEEF92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INFLUENZA DUE TO UNIDENTIFIED INFLUENZA VIRUS WITH UNSPECIFIED TYPE OF PNEUMONIA</w:t>
            </w:r>
          </w:p>
        </w:tc>
      </w:tr>
      <w:tr w:rsidR="00ED004C" w:rsidRPr="00AB1970" w14:paraId="3B4A4AFB" w14:textId="77777777" w:rsidTr="00ED004C">
        <w:tc>
          <w:tcPr>
            <w:tcW w:w="1345" w:type="dxa"/>
          </w:tcPr>
          <w:p w14:paraId="09F9507D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1.08</w:t>
            </w:r>
          </w:p>
        </w:tc>
        <w:tc>
          <w:tcPr>
            <w:tcW w:w="8005" w:type="dxa"/>
          </w:tcPr>
          <w:p w14:paraId="3C917931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 xml:space="preserve">INFLUENZA DUE TO UNIDENTIFIED INFLUENZA VIRUS WITH SPECIFIED PNEUMONIA </w:t>
            </w:r>
          </w:p>
        </w:tc>
      </w:tr>
      <w:tr w:rsidR="00ED004C" w:rsidRPr="00AB1970" w14:paraId="10B1A563" w14:textId="77777777" w:rsidTr="00ED004C">
        <w:tc>
          <w:tcPr>
            <w:tcW w:w="1345" w:type="dxa"/>
          </w:tcPr>
          <w:p w14:paraId="2C2B4458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0</w:t>
            </w:r>
          </w:p>
        </w:tc>
        <w:tc>
          <w:tcPr>
            <w:tcW w:w="8005" w:type="dxa"/>
          </w:tcPr>
          <w:p w14:paraId="12E9B08C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ADENOVIRUS</w:t>
            </w:r>
          </w:p>
        </w:tc>
      </w:tr>
      <w:tr w:rsidR="00ED004C" w:rsidRPr="00AB1970" w14:paraId="0F1517A8" w14:textId="77777777" w:rsidTr="00ED004C">
        <w:tc>
          <w:tcPr>
            <w:tcW w:w="1345" w:type="dxa"/>
          </w:tcPr>
          <w:p w14:paraId="0A226F34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1</w:t>
            </w:r>
          </w:p>
        </w:tc>
        <w:tc>
          <w:tcPr>
            <w:tcW w:w="8005" w:type="dxa"/>
          </w:tcPr>
          <w:p w14:paraId="6610E61F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RSV</w:t>
            </w:r>
          </w:p>
        </w:tc>
      </w:tr>
      <w:tr w:rsidR="00ED004C" w:rsidRPr="00AB1970" w14:paraId="0F86F961" w14:textId="77777777" w:rsidTr="00ED004C">
        <w:tc>
          <w:tcPr>
            <w:tcW w:w="1345" w:type="dxa"/>
          </w:tcPr>
          <w:p w14:paraId="3739361E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2</w:t>
            </w:r>
          </w:p>
        </w:tc>
        <w:tc>
          <w:tcPr>
            <w:tcW w:w="8005" w:type="dxa"/>
          </w:tcPr>
          <w:p w14:paraId="28DDDC37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PARAINFLUENZA VIRUS</w:t>
            </w:r>
          </w:p>
        </w:tc>
      </w:tr>
      <w:tr w:rsidR="00ED004C" w:rsidRPr="00AB1970" w14:paraId="3719D12F" w14:textId="77777777" w:rsidTr="00ED004C">
        <w:tc>
          <w:tcPr>
            <w:tcW w:w="1345" w:type="dxa"/>
          </w:tcPr>
          <w:p w14:paraId="4819A919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3</w:t>
            </w:r>
          </w:p>
        </w:tc>
        <w:tc>
          <w:tcPr>
            <w:tcW w:w="8005" w:type="dxa"/>
          </w:tcPr>
          <w:p w14:paraId="1B78FA07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METAPNEUMOVIRUS PNEUMONIA</w:t>
            </w:r>
          </w:p>
        </w:tc>
      </w:tr>
      <w:tr w:rsidR="00ED004C" w:rsidRPr="00AB1970" w14:paraId="7F48B083" w14:textId="77777777" w:rsidTr="00ED004C">
        <w:tc>
          <w:tcPr>
            <w:tcW w:w="1345" w:type="dxa"/>
          </w:tcPr>
          <w:p w14:paraId="747AC15A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8</w:t>
            </w:r>
          </w:p>
        </w:tc>
        <w:tc>
          <w:tcPr>
            <w:tcW w:w="8005" w:type="dxa"/>
          </w:tcPr>
          <w:p w14:paraId="24588C43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OTHER VIRAL PNEUMONIA</w:t>
            </w:r>
          </w:p>
        </w:tc>
      </w:tr>
      <w:tr w:rsidR="00ED004C" w:rsidRPr="00AB1970" w14:paraId="066A7E96" w14:textId="77777777" w:rsidTr="00ED004C">
        <w:tc>
          <w:tcPr>
            <w:tcW w:w="1345" w:type="dxa"/>
          </w:tcPr>
          <w:p w14:paraId="22A89D7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81</w:t>
            </w:r>
          </w:p>
        </w:tc>
        <w:tc>
          <w:tcPr>
            <w:tcW w:w="8005" w:type="dxa"/>
          </w:tcPr>
          <w:p w14:paraId="39AE5652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SARS-ASSOCIATED CORONAVIRUS</w:t>
            </w:r>
          </w:p>
        </w:tc>
      </w:tr>
      <w:tr w:rsidR="00ED004C" w:rsidRPr="00AB1970" w14:paraId="45FADA1D" w14:textId="77777777" w:rsidTr="00ED004C">
        <w:tc>
          <w:tcPr>
            <w:tcW w:w="1345" w:type="dxa"/>
          </w:tcPr>
          <w:p w14:paraId="3E86F9F6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82</w:t>
            </w:r>
          </w:p>
        </w:tc>
        <w:tc>
          <w:tcPr>
            <w:tcW w:w="8005" w:type="dxa"/>
          </w:tcPr>
          <w:p w14:paraId="5B30386B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CORONAVIRUS DISEASE 2019</w:t>
            </w:r>
          </w:p>
        </w:tc>
      </w:tr>
      <w:tr w:rsidR="00ED004C" w:rsidRPr="00AB1970" w14:paraId="15856794" w14:textId="77777777" w:rsidTr="00ED004C">
        <w:tc>
          <w:tcPr>
            <w:tcW w:w="1345" w:type="dxa"/>
          </w:tcPr>
          <w:p w14:paraId="438E67D2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89</w:t>
            </w:r>
          </w:p>
        </w:tc>
        <w:tc>
          <w:tcPr>
            <w:tcW w:w="8005" w:type="dxa"/>
          </w:tcPr>
          <w:p w14:paraId="4931C299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OTHER VIRAL PNEUMONIA</w:t>
            </w:r>
          </w:p>
        </w:tc>
      </w:tr>
      <w:tr w:rsidR="00ED004C" w:rsidRPr="00AB1970" w14:paraId="28CC91D2" w14:textId="77777777" w:rsidTr="00ED004C">
        <w:tc>
          <w:tcPr>
            <w:tcW w:w="1345" w:type="dxa"/>
          </w:tcPr>
          <w:p w14:paraId="39E35CBA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2.9</w:t>
            </w:r>
          </w:p>
        </w:tc>
        <w:tc>
          <w:tcPr>
            <w:tcW w:w="8005" w:type="dxa"/>
          </w:tcPr>
          <w:p w14:paraId="62691BBE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VIRAL PNEUMONIA, UNSPECIFIED</w:t>
            </w:r>
          </w:p>
        </w:tc>
      </w:tr>
      <w:tr w:rsidR="00ED004C" w:rsidRPr="00AB1970" w14:paraId="1D8AF9EE" w14:textId="77777777" w:rsidTr="00ED004C">
        <w:tc>
          <w:tcPr>
            <w:tcW w:w="1345" w:type="dxa"/>
          </w:tcPr>
          <w:p w14:paraId="4B02FC6E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3</w:t>
            </w:r>
          </w:p>
        </w:tc>
        <w:tc>
          <w:tcPr>
            <w:tcW w:w="8005" w:type="dxa"/>
          </w:tcPr>
          <w:p w14:paraId="4C9AEB51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STREPTOCOCCUS PNEUMONIAE</w:t>
            </w:r>
          </w:p>
        </w:tc>
      </w:tr>
      <w:tr w:rsidR="00ED004C" w:rsidRPr="00AB1970" w14:paraId="319F332E" w14:textId="77777777" w:rsidTr="00ED004C">
        <w:tc>
          <w:tcPr>
            <w:tcW w:w="1345" w:type="dxa"/>
          </w:tcPr>
          <w:p w14:paraId="77A2D3E8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4</w:t>
            </w:r>
          </w:p>
        </w:tc>
        <w:tc>
          <w:tcPr>
            <w:tcW w:w="8005" w:type="dxa"/>
          </w:tcPr>
          <w:p w14:paraId="3CA8712E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HEMOPHILUS INFLUENZAE</w:t>
            </w:r>
          </w:p>
        </w:tc>
      </w:tr>
      <w:tr w:rsidR="00ED004C" w:rsidRPr="00AB1970" w14:paraId="58784DA3" w14:textId="77777777" w:rsidTr="00ED004C">
        <w:tc>
          <w:tcPr>
            <w:tcW w:w="1345" w:type="dxa"/>
          </w:tcPr>
          <w:p w14:paraId="437B3B0F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</w:t>
            </w:r>
          </w:p>
        </w:tc>
        <w:tc>
          <w:tcPr>
            <w:tcW w:w="8005" w:type="dxa"/>
          </w:tcPr>
          <w:p w14:paraId="699595FF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KLEBSIELLA PNEUMONIAE</w:t>
            </w:r>
          </w:p>
        </w:tc>
      </w:tr>
      <w:tr w:rsidR="00ED004C" w:rsidRPr="00AB1970" w14:paraId="72FB0F4F" w14:textId="77777777" w:rsidTr="00ED004C">
        <w:tc>
          <w:tcPr>
            <w:tcW w:w="1345" w:type="dxa"/>
          </w:tcPr>
          <w:p w14:paraId="1A474D65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1</w:t>
            </w:r>
          </w:p>
        </w:tc>
        <w:tc>
          <w:tcPr>
            <w:tcW w:w="8005" w:type="dxa"/>
          </w:tcPr>
          <w:p w14:paraId="3C70D3BD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PSEUDOMONAS</w:t>
            </w:r>
          </w:p>
        </w:tc>
      </w:tr>
      <w:tr w:rsidR="00ED004C" w:rsidRPr="00AB1970" w14:paraId="3482D4DF" w14:textId="77777777" w:rsidTr="00ED004C">
        <w:tc>
          <w:tcPr>
            <w:tcW w:w="1345" w:type="dxa"/>
          </w:tcPr>
          <w:p w14:paraId="2487451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2</w:t>
            </w:r>
          </w:p>
        </w:tc>
        <w:tc>
          <w:tcPr>
            <w:tcW w:w="8005" w:type="dxa"/>
          </w:tcPr>
          <w:p w14:paraId="7472FCF0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STAPHYLOCOCCUS, UNSPECIFIED</w:t>
            </w:r>
          </w:p>
        </w:tc>
      </w:tr>
      <w:tr w:rsidR="00ED004C" w:rsidRPr="00AB1970" w14:paraId="351CCAF6" w14:textId="77777777" w:rsidTr="00ED004C">
        <w:tc>
          <w:tcPr>
            <w:tcW w:w="1345" w:type="dxa"/>
          </w:tcPr>
          <w:p w14:paraId="1A2D3320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21</w:t>
            </w:r>
          </w:p>
        </w:tc>
        <w:tc>
          <w:tcPr>
            <w:tcW w:w="8005" w:type="dxa"/>
          </w:tcPr>
          <w:p w14:paraId="530F0A5F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 xml:space="preserve">PNEUMONIA DUE TO STAPHYLOCOCCUS AUREUS </w:t>
            </w:r>
          </w:p>
        </w:tc>
      </w:tr>
      <w:tr w:rsidR="00ED004C" w:rsidRPr="00AB1970" w14:paraId="3A58BA6B" w14:textId="77777777" w:rsidTr="00ED004C">
        <w:tc>
          <w:tcPr>
            <w:tcW w:w="1345" w:type="dxa"/>
          </w:tcPr>
          <w:p w14:paraId="2CA3110A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211</w:t>
            </w:r>
          </w:p>
        </w:tc>
        <w:tc>
          <w:tcPr>
            <w:tcW w:w="8005" w:type="dxa"/>
          </w:tcPr>
          <w:p w14:paraId="06D18607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METHICILLIN SUSCEPTIBLE STAPHYLOCOCCUS AUREUS</w:t>
            </w:r>
          </w:p>
        </w:tc>
      </w:tr>
      <w:tr w:rsidR="00ED004C" w:rsidRPr="00AB1970" w14:paraId="705207F0" w14:textId="77777777" w:rsidTr="00ED004C">
        <w:tc>
          <w:tcPr>
            <w:tcW w:w="1345" w:type="dxa"/>
          </w:tcPr>
          <w:p w14:paraId="78F47D53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212</w:t>
            </w:r>
          </w:p>
        </w:tc>
        <w:tc>
          <w:tcPr>
            <w:tcW w:w="8005" w:type="dxa"/>
          </w:tcPr>
          <w:p w14:paraId="5678CCEA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PNEUMONIA DUE TO METHICILLIN RESISTANT STAPHYLOCOCCUS AUREUS</w:t>
            </w:r>
          </w:p>
        </w:tc>
      </w:tr>
      <w:tr w:rsidR="00ED004C" w:rsidRPr="00AB1970" w14:paraId="64BEBEFC" w14:textId="77777777" w:rsidTr="00ED004C">
        <w:tc>
          <w:tcPr>
            <w:tcW w:w="1345" w:type="dxa"/>
          </w:tcPr>
          <w:p w14:paraId="16077727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29</w:t>
            </w:r>
          </w:p>
        </w:tc>
        <w:tc>
          <w:tcPr>
            <w:tcW w:w="8005" w:type="dxa"/>
          </w:tcPr>
          <w:p w14:paraId="3772DB7A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OTHER STAPHYLOCOCCUS</w:t>
            </w:r>
          </w:p>
        </w:tc>
      </w:tr>
      <w:tr w:rsidR="00ED004C" w:rsidRPr="00AB1970" w14:paraId="04000B39" w14:textId="77777777" w:rsidTr="00ED004C">
        <w:tc>
          <w:tcPr>
            <w:tcW w:w="1345" w:type="dxa"/>
          </w:tcPr>
          <w:p w14:paraId="04B1AFC1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3</w:t>
            </w:r>
          </w:p>
        </w:tc>
        <w:tc>
          <w:tcPr>
            <w:tcW w:w="8005" w:type="dxa"/>
          </w:tcPr>
          <w:p w14:paraId="2FB0294D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STREPTOCOCCUS, GROUP B</w:t>
            </w:r>
          </w:p>
        </w:tc>
      </w:tr>
      <w:tr w:rsidR="00ED004C" w:rsidRPr="00AB1970" w14:paraId="29B64303" w14:textId="77777777" w:rsidTr="00ED004C">
        <w:tc>
          <w:tcPr>
            <w:tcW w:w="1345" w:type="dxa"/>
          </w:tcPr>
          <w:p w14:paraId="10BB4667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4</w:t>
            </w:r>
          </w:p>
        </w:tc>
        <w:tc>
          <w:tcPr>
            <w:tcW w:w="8005" w:type="dxa"/>
          </w:tcPr>
          <w:p w14:paraId="7B8895D6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OTHER STREPTOCOCCI</w:t>
            </w:r>
          </w:p>
        </w:tc>
      </w:tr>
      <w:tr w:rsidR="00ED004C" w:rsidRPr="00AB1970" w14:paraId="47CB4D13" w14:textId="77777777" w:rsidTr="00ED004C">
        <w:tc>
          <w:tcPr>
            <w:tcW w:w="1345" w:type="dxa"/>
          </w:tcPr>
          <w:p w14:paraId="503584E8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5</w:t>
            </w:r>
          </w:p>
        </w:tc>
        <w:tc>
          <w:tcPr>
            <w:tcW w:w="8005" w:type="dxa"/>
          </w:tcPr>
          <w:p w14:paraId="3038A8AD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ESCHERICHIA COLI</w:t>
            </w:r>
          </w:p>
        </w:tc>
      </w:tr>
      <w:tr w:rsidR="00ED004C" w:rsidRPr="00AB1970" w14:paraId="59524D66" w14:textId="77777777" w:rsidTr="00ED004C">
        <w:tc>
          <w:tcPr>
            <w:tcW w:w="1345" w:type="dxa"/>
          </w:tcPr>
          <w:p w14:paraId="5D58AA8B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6</w:t>
            </w:r>
          </w:p>
        </w:tc>
        <w:tc>
          <w:tcPr>
            <w:tcW w:w="8005" w:type="dxa"/>
          </w:tcPr>
          <w:p w14:paraId="2D936BC4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OTHER GRAM-NEGATIVE BACTERIA</w:t>
            </w:r>
          </w:p>
        </w:tc>
      </w:tr>
      <w:tr w:rsidR="00ED004C" w:rsidRPr="00AB1970" w14:paraId="45D834A0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2B54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bookmarkStart w:id="0" w:name="step-2.-there-were-11-encounters-in-whic"/>
            <w:bookmarkEnd w:id="0"/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7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1738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MYCOPLASMA PNEUMONIAE</w:t>
            </w:r>
          </w:p>
        </w:tc>
      </w:tr>
      <w:tr w:rsidR="00ED004C" w:rsidRPr="00AB1970" w14:paraId="4EE4769B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C1A2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8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1FB8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OTHER SPECIFIED BACTERIA</w:t>
            </w:r>
          </w:p>
        </w:tc>
      </w:tr>
      <w:tr w:rsidR="00ED004C" w:rsidRPr="00AB1970" w14:paraId="072D624A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FB97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5.9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9D2E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olor w:val="000000" w:themeColor="text1"/>
              </w:rPr>
            </w:pPr>
            <w:r w:rsidRPr="00AB1970">
              <w:rPr>
                <w:rFonts w:cstheme="minorHAnsi"/>
                <w:color w:val="000000" w:themeColor="text1"/>
              </w:rPr>
              <w:t>UNSPECIFIED BACTERIAL PNEUMONIA</w:t>
            </w:r>
          </w:p>
        </w:tc>
      </w:tr>
      <w:tr w:rsidR="00ED004C" w:rsidRPr="00AB1970" w14:paraId="609500D1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719E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6.8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3B834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PNEUMONIA DUE TO OTHER SPECIFIED INFECTIOUS ORGANISMS</w:t>
            </w:r>
          </w:p>
        </w:tc>
      </w:tr>
      <w:tr w:rsidR="00ED004C" w:rsidRPr="00AB1970" w14:paraId="403DF490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D47F1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6.0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B640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Chlamydial pneumonia</w:t>
            </w:r>
          </w:p>
        </w:tc>
      </w:tr>
      <w:tr w:rsidR="00ED004C" w:rsidRPr="00AB1970" w14:paraId="4B6E9EDB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04BE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7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EAAFD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PNEUMONIA IN DISEASES CLASSIFIED ELSEWHERE</w:t>
            </w:r>
          </w:p>
        </w:tc>
      </w:tr>
      <w:tr w:rsidR="00ED004C" w:rsidRPr="00AB1970" w14:paraId="7FFD9C65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2267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8.0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1CA60" w14:textId="77777777" w:rsidR="00ED004C" w:rsidRPr="00AB1970" w:rsidRDefault="00ED004C" w:rsidP="00432983">
            <w:pPr>
              <w:spacing w:after="0"/>
              <w:ind w:hanging="14"/>
              <w:jc w:val="center"/>
              <w:rPr>
                <w:rFonts w:cstheme="minorHAnsi"/>
                <w:caps/>
                <w:color w:val="000000" w:themeColor="text1"/>
              </w:rPr>
            </w:pPr>
            <w:r w:rsidRPr="00AB1970">
              <w:rPr>
                <w:rFonts w:cstheme="minorHAnsi"/>
                <w:caps/>
                <w:color w:val="000000" w:themeColor="text1"/>
              </w:rPr>
              <w:t>BRONCHOPNEUMONIA, UNSPECIFIED ORGANISM</w:t>
            </w:r>
          </w:p>
        </w:tc>
      </w:tr>
      <w:tr w:rsidR="00ED004C" w:rsidRPr="00AB1970" w14:paraId="11C7081C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D5A3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8.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1AD4D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LOBAR PNEUMONIA, UNSPECIFIED ORGANISM</w:t>
            </w:r>
          </w:p>
        </w:tc>
      </w:tr>
      <w:tr w:rsidR="00ED004C" w:rsidRPr="00AB1970" w14:paraId="7F809C38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EDD3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8.8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A1013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OTHER PNEUMONIA, UNSPECIFIED ORGANISM</w:t>
            </w:r>
          </w:p>
        </w:tc>
      </w:tr>
      <w:tr w:rsidR="00ED004C" w:rsidRPr="00AB1970" w14:paraId="439A67B4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1D96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18.9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9C61B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PNEUMONIA, UNSPECIFIED ORGANISM</w:t>
            </w:r>
          </w:p>
        </w:tc>
      </w:tr>
      <w:tr w:rsidR="00ED004C" w:rsidRPr="00AB1970" w14:paraId="0360F9CD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943B4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lastRenderedPageBreak/>
              <w:t>A37.0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705AA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Whooping cough due to Bordetella pertussis with pneumonia</w:t>
            </w:r>
          </w:p>
        </w:tc>
      </w:tr>
      <w:tr w:rsidR="00ED004C" w:rsidRPr="00AB1970" w14:paraId="7A42D2E8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BD749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A37.1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ECCA1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Whooping cough due to Bordetella parapertussis with pneumonia</w:t>
            </w:r>
          </w:p>
        </w:tc>
      </w:tr>
      <w:tr w:rsidR="00ED004C" w:rsidRPr="00AB1970" w14:paraId="46B1CA0A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205F0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A37.8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ACB8A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Whooping cough due to other Bordetella species with pneumonia</w:t>
            </w:r>
          </w:p>
        </w:tc>
      </w:tr>
      <w:tr w:rsidR="00ED004C" w:rsidRPr="00AB1970" w14:paraId="287B547A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BB2C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A37.9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96326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WHOOPING COUGH, UNSPECIFIED SPECIES WITH PNEUMONIA</w:t>
            </w:r>
          </w:p>
        </w:tc>
      </w:tr>
      <w:tr w:rsidR="00ED004C" w:rsidRPr="00AB1970" w14:paraId="5A0F14B4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8664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A48.1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47B67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LEGIONNAIRES' DISEASE</w:t>
            </w:r>
          </w:p>
        </w:tc>
      </w:tr>
      <w:tr w:rsidR="00ED004C" w:rsidRPr="00AB1970" w14:paraId="1C9763E9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A30A2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olor w:val="000000" w:themeColor="text1"/>
                <w:sz w:val="22"/>
                <w:szCs w:val="22"/>
              </w:rPr>
              <w:t>J22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7844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 w:themeColor="text1"/>
                <w:sz w:val="22"/>
                <w:szCs w:val="22"/>
              </w:rPr>
              <w:t>UNSPECIFIED ACUTE LOWER RESPIRATORY INFECTION</w:t>
            </w:r>
          </w:p>
        </w:tc>
      </w:tr>
      <w:tr w:rsidR="00ED004C" w:rsidRPr="00AB1970" w14:paraId="4C333629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B5A98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sz w:val="22"/>
                <w:szCs w:val="22"/>
              </w:rPr>
              <w:t>J69.0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3F34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/>
                <w:sz w:val="22"/>
                <w:szCs w:val="22"/>
              </w:rPr>
              <w:t xml:space="preserve">Pneumonitis due to inhalation of food and vomit </w:t>
            </w:r>
          </w:p>
        </w:tc>
      </w:tr>
      <w:tr w:rsidR="00ED004C" w:rsidRPr="00AB1970" w14:paraId="76E0FC2C" w14:textId="77777777" w:rsidTr="00ED004C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19BD5" w14:textId="77777777" w:rsidR="00ED004C" w:rsidRPr="00AB1970" w:rsidRDefault="00ED004C" w:rsidP="00432983">
            <w:pPr>
              <w:pStyle w:val="Compact"/>
              <w:spacing w:before="0" w:after="0"/>
              <w:jc w:val="center"/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sz w:val="22"/>
                <w:szCs w:val="22"/>
              </w:rPr>
              <w:t>J69.8</w:t>
            </w:r>
          </w:p>
        </w:tc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2B86" w14:textId="77777777" w:rsidR="00ED004C" w:rsidRPr="00AB1970" w:rsidRDefault="00ED004C" w:rsidP="00432983">
            <w:pPr>
              <w:pStyle w:val="Compact"/>
              <w:spacing w:before="0" w:after="0"/>
              <w:ind w:hanging="14"/>
              <w:jc w:val="center"/>
              <w:rPr>
                <w:rFonts w:cstheme="minorHAnsi"/>
                <w:caps/>
                <w:color w:val="000000" w:themeColor="text1"/>
                <w:sz w:val="22"/>
                <w:szCs w:val="22"/>
              </w:rPr>
            </w:pPr>
            <w:r w:rsidRPr="00AB1970">
              <w:rPr>
                <w:rFonts w:cstheme="minorHAnsi"/>
                <w:caps/>
                <w:color w:val="000000"/>
                <w:sz w:val="22"/>
                <w:szCs w:val="22"/>
              </w:rPr>
              <w:t xml:space="preserve">Pneumonitis due to inhalation of other solids and liquids </w:t>
            </w:r>
          </w:p>
        </w:tc>
      </w:tr>
    </w:tbl>
    <w:p w14:paraId="24C414B8" w14:textId="77777777" w:rsidR="00ED004C" w:rsidRPr="00FA6F4E" w:rsidRDefault="00ED004C" w:rsidP="00197C04">
      <w:pPr>
        <w:rPr>
          <w:highlight w:val="yellow"/>
        </w:rPr>
      </w:pPr>
    </w:p>
    <w:p w14:paraId="31A77C7C" w14:textId="7ADC5257" w:rsidR="00ED004C" w:rsidRDefault="00ED004C" w:rsidP="00197C04"/>
    <w:sectPr w:rsidR="00ED004C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FB79F" w14:textId="77777777" w:rsidR="00BB1BA8" w:rsidRDefault="00BB1BA8" w:rsidP="00037278">
      <w:pPr>
        <w:spacing w:after="0" w:line="240" w:lineRule="auto"/>
      </w:pPr>
      <w:r>
        <w:separator/>
      </w:r>
    </w:p>
  </w:endnote>
  <w:endnote w:type="continuationSeparator" w:id="0">
    <w:p w14:paraId="069A8250" w14:textId="77777777" w:rsidR="00BB1BA8" w:rsidRDefault="00BB1BA8" w:rsidP="000372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16752" w14:textId="77777777" w:rsidR="00BB1BA8" w:rsidRDefault="00BB1BA8" w:rsidP="00037278">
      <w:pPr>
        <w:spacing w:after="0" w:line="240" w:lineRule="auto"/>
      </w:pPr>
      <w:r>
        <w:separator/>
      </w:r>
    </w:p>
  </w:footnote>
  <w:footnote w:type="continuationSeparator" w:id="0">
    <w:p w14:paraId="5DDC6A0B" w14:textId="77777777" w:rsidR="00BB1BA8" w:rsidRDefault="00BB1BA8" w:rsidP="000372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11FBA"/>
    <w:multiLevelType w:val="hybridMultilevel"/>
    <w:tmpl w:val="49C44C4E"/>
    <w:lvl w:ilvl="0" w:tplc="5BAE95A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A1E1A"/>
    <w:multiLevelType w:val="hybridMultilevel"/>
    <w:tmpl w:val="1324B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1FF3"/>
    <w:multiLevelType w:val="hybridMultilevel"/>
    <w:tmpl w:val="C072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B53EA"/>
    <w:multiLevelType w:val="hybridMultilevel"/>
    <w:tmpl w:val="5158F0B4"/>
    <w:lvl w:ilvl="0" w:tplc="EF94C6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C70B1"/>
    <w:multiLevelType w:val="hybridMultilevel"/>
    <w:tmpl w:val="E99C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D5E64"/>
    <w:multiLevelType w:val="hybridMultilevel"/>
    <w:tmpl w:val="167ABBDA"/>
    <w:lvl w:ilvl="0" w:tplc="90266C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36F37"/>
    <w:multiLevelType w:val="hybridMultilevel"/>
    <w:tmpl w:val="80B62BA0"/>
    <w:lvl w:ilvl="0" w:tplc="B25ABF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DA1A6B"/>
    <w:multiLevelType w:val="hybridMultilevel"/>
    <w:tmpl w:val="74D2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A21E0"/>
    <w:multiLevelType w:val="hybridMultilevel"/>
    <w:tmpl w:val="4C9A20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EF62C32"/>
    <w:multiLevelType w:val="hybridMultilevel"/>
    <w:tmpl w:val="15F83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2E4A414">
      <w:start w:val="1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F6451F"/>
    <w:multiLevelType w:val="multilevel"/>
    <w:tmpl w:val="10144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9A78E2"/>
    <w:multiLevelType w:val="hybridMultilevel"/>
    <w:tmpl w:val="1B0629CC"/>
    <w:lvl w:ilvl="0" w:tplc="05FCF8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61567"/>
    <w:multiLevelType w:val="hybridMultilevel"/>
    <w:tmpl w:val="8D602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FD7E22"/>
    <w:multiLevelType w:val="hybridMultilevel"/>
    <w:tmpl w:val="406E2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086CB5"/>
    <w:multiLevelType w:val="hybridMultilevel"/>
    <w:tmpl w:val="9974A0A8"/>
    <w:lvl w:ilvl="0" w:tplc="E9FC269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44AAB"/>
    <w:multiLevelType w:val="hybridMultilevel"/>
    <w:tmpl w:val="D932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4048D5"/>
    <w:multiLevelType w:val="hybridMultilevel"/>
    <w:tmpl w:val="68FA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CA482F"/>
    <w:multiLevelType w:val="hybridMultilevel"/>
    <w:tmpl w:val="5686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45C3E"/>
    <w:multiLevelType w:val="hybridMultilevel"/>
    <w:tmpl w:val="265C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677366">
    <w:abstractNumId w:val="10"/>
  </w:num>
  <w:num w:numId="2" w16cid:durableId="764888942">
    <w:abstractNumId w:val="14"/>
  </w:num>
  <w:num w:numId="3" w16cid:durableId="498079828">
    <w:abstractNumId w:val="0"/>
  </w:num>
  <w:num w:numId="4" w16cid:durableId="1350184000">
    <w:abstractNumId w:val="9"/>
  </w:num>
  <w:num w:numId="5" w16cid:durableId="614407777">
    <w:abstractNumId w:val="8"/>
  </w:num>
  <w:num w:numId="6" w16cid:durableId="354230236">
    <w:abstractNumId w:val="2"/>
  </w:num>
  <w:num w:numId="7" w16cid:durableId="422993780">
    <w:abstractNumId w:val="13"/>
  </w:num>
  <w:num w:numId="8" w16cid:durableId="2034456613">
    <w:abstractNumId w:val="15"/>
  </w:num>
  <w:num w:numId="9" w16cid:durableId="1679887771">
    <w:abstractNumId w:val="17"/>
  </w:num>
  <w:num w:numId="10" w16cid:durableId="1857117094">
    <w:abstractNumId w:val="11"/>
  </w:num>
  <w:num w:numId="11" w16cid:durableId="910501595">
    <w:abstractNumId w:val="3"/>
  </w:num>
  <w:num w:numId="12" w16cid:durableId="2137137298">
    <w:abstractNumId w:val="6"/>
  </w:num>
  <w:num w:numId="13" w16cid:durableId="1521044727">
    <w:abstractNumId w:val="5"/>
  </w:num>
  <w:num w:numId="14" w16cid:durableId="2088306252">
    <w:abstractNumId w:val="1"/>
  </w:num>
  <w:num w:numId="15" w16cid:durableId="1139306002">
    <w:abstractNumId w:val="4"/>
  </w:num>
  <w:num w:numId="16" w16cid:durableId="1830317789">
    <w:abstractNumId w:val="18"/>
  </w:num>
  <w:num w:numId="17" w16cid:durableId="1426341173">
    <w:abstractNumId w:val="7"/>
  </w:num>
  <w:num w:numId="18" w16cid:durableId="14843790">
    <w:abstractNumId w:val="12"/>
  </w:num>
  <w:num w:numId="19" w16cid:durableId="20866068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t0pswfwvv2szesdesx2s5sdsddvzz9z5zw&quot;&gt;ROAD Home R01&lt;record-ids&gt;&lt;item&gt;5&lt;/item&gt;&lt;item&gt;25&lt;/item&gt;&lt;item&gt;47&lt;/item&gt;&lt;item&gt;128&lt;/item&gt;&lt;item&gt;134&lt;/item&gt;&lt;/record-ids&gt;&lt;/item&gt;&lt;/Libraries&gt;"/>
  </w:docVars>
  <w:rsids>
    <w:rsidRoot w:val="00197C04"/>
    <w:rsid w:val="000052CE"/>
    <w:rsid w:val="00034A05"/>
    <w:rsid w:val="00035016"/>
    <w:rsid w:val="00037278"/>
    <w:rsid w:val="00043717"/>
    <w:rsid w:val="00062494"/>
    <w:rsid w:val="000838D1"/>
    <w:rsid w:val="000852C6"/>
    <w:rsid w:val="000855D0"/>
    <w:rsid w:val="0009306F"/>
    <w:rsid w:val="0009477F"/>
    <w:rsid w:val="00095EDB"/>
    <w:rsid w:val="000A3553"/>
    <w:rsid w:val="000A491C"/>
    <w:rsid w:val="000D2BE6"/>
    <w:rsid w:val="000D6A4C"/>
    <w:rsid w:val="000E15A1"/>
    <w:rsid w:val="000E314C"/>
    <w:rsid w:val="000E7572"/>
    <w:rsid w:val="000F6753"/>
    <w:rsid w:val="00106343"/>
    <w:rsid w:val="00110478"/>
    <w:rsid w:val="001110C4"/>
    <w:rsid w:val="00115483"/>
    <w:rsid w:val="0012506B"/>
    <w:rsid w:val="00125FE8"/>
    <w:rsid w:val="00152E77"/>
    <w:rsid w:val="00161F25"/>
    <w:rsid w:val="0017022F"/>
    <w:rsid w:val="001748C7"/>
    <w:rsid w:val="00182618"/>
    <w:rsid w:val="001828C8"/>
    <w:rsid w:val="0018503C"/>
    <w:rsid w:val="00186B56"/>
    <w:rsid w:val="0019167D"/>
    <w:rsid w:val="00191C8A"/>
    <w:rsid w:val="00197C04"/>
    <w:rsid w:val="001A3292"/>
    <w:rsid w:val="001B0778"/>
    <w:rsid w:val="001B111E"/>
    <w:rsid w:val="001B6178"/>
    <w:rsid w:val="001B647D"/>
    <w:rsid w:val="001C54B9"/>
    <w:rsid w:val="001C62EF"/>
    <w:rsid w:val="001D3CCF"/>
    <w:rsid w:val="001F16B8"/>
    <w:rsid w:val="001F2CAD"/>
    <w:rsid w:val="00210786"/>
    <w:rsid w:val="00211698"/>
    <w:rsid w:val="002138CC"/>
    <w:rsid w:val="00221D64"/>
    <w:rsid w:val="002271E2"/>
    <w:rsid w:val="00254FC7"/>
    <w:rsid w:val="002577DF"/>
    <w:rsid w:val="00262D54"/>
    <w:rsid w:val="00265F99"/>
    <w:rsid w:val="00276D3D"/>
    <w:rsid w:val="002A00B4"/>
    <w:rsid w:val="002A0B85"/>
    <w:rsid w:val="002B6809"/>
    <w:rsid w:val="002C1603"/>
    <w:rsid w:val="002C27D9"/>
    <w:rsid w:val="002F4D5E"/>
    <w:rsid w:val="002F7218"/>
    <w:rsid w:val="00300426"/>
    <w:rsid w:val="003052B4"/>
    <w:rsid w:val="003330C6"/>
    <w:rsid w:val="00334573"/>
    <w:rsid w:val="0034111C"/>
    <w:rsid w:val="00354B9C"/>
    <w:rsid w:val="00363A1A"/>
    <w:rsid w:val="0036587E"/>
    <w:rsid w:val="00380064"/>
    <w:rsid w:val="00395960"/>
    <w:rsid w:val="00396B6A"/>
    <w:rsid w:val="00397C23"/>
    <w:rsid w:val="003A4764"/>
    <w:rsid w:val="003B0954"/>
    <w:rsid w:val="003B09B7"/>
    <w:rsid w:val="003B62C7"/>
    <w:rsid w:val="003D31DE"/>
    <w:rsid w:val="003D4B25"/>
    <w:rsid w:val="003E0018"/>
    <w:rsid w:val="003E3DF7"/>
    <w:rsid w:val="003E5BBF"/>
    <w:rsid w:val="003F03FE"/>
    <w:rsid w:val="003F4244"/>
    <w:rsid w:val="00405A64"/>
    <w:rsid w:val="004173BF"/>
    <w:rsid w:val="00417CC7"/>
    <w:rsid w:val="00431167"/>
    <w:rsid w:val="00462F2E"/>
    <w:rsid w:val="00471942"/>
    <w:rsid w:val="00473333"/>
    <w:rsid w:val="00477AED"/>
    <w:rsid w:val="004807C7"/>
    <w:rsid w:val="0049144C"/>
    <w:rsid w:val="004A126B"/>
    <w:rsid w:val="004A2A06"/>
    <w:rsid w:val="004A671B"/>
    <w:rsid w:val="004D0AEE"/>
    <w:rsid w:val="004D2C4D"/>
    <w:rsid w:val="004F1F4E"/>
    <w:rsid w:val="00511F99"/>
    <w:rsid w:val="005175E2"/>
    <w:rsid w:val="005352D8"/>
    <w:rsid w:val="005577C3"/>
    <w:rsid w:val="00571D71"/>
    <w:rsid w:val="00583A90"/>
    <w:rsid w:val="005A78C3"/>
    <w:rsid w:val="005D0EC3"/>
    <w:rsid w:val="005E1EE2"/>
    <w:rsid w:val="005E5BED"/>
    <w:rsid w:val="005E6AA9"/>
    <w:rsid w:val="00604DD2"/>
    <w:rsid w:val="0061083C"/>
    <w:rsid w:val="00614037"/>
    <w:rsid w:val="006155A5"/>
    <w:rsid w:val="006157F5"/>
    <w:rsid w:val="00623A2A"/>
    <w:rsid w:val="00623FB1"/>
    <w:rsid w:val="006329BA"/>
    <w:rsid w:val="00637365"/>
    <w:rsid w:val="00637F20"/>
    <w:rsid w:val="0064179C"/>
    <w:rsid w:val="00654307"/>
    <w:rsid w:val="00655703"/>
    <w:rsid w:val="00661BB4"/>
    <w:rsid w:val="00665479"/>
    <w:rsid w:val="006721EB"/>
    <w:rsid w:val="006852A6"/>
    <w:rsid w:val="006B41DA"/>
    <w:rsid w:val="006C7643"/>
    <w:rsid w:val="006F4863"/>
    <w:rsid w:val="00704687"/>
    <w:rsid w:val="00704844"/>
    <w:rsid w:val="00720D2C"/>
    <w:rsid w:val="007224C2"/>
    <w:rsid w:val="0073582C"/>
    <w:rsid w:val="00736DA1"/>
    <w:rsid w:val="007402EC"/>
    <w:rsid w:val="007A1690"/>
    <w:rsid w:val="007B2478"/>
    <w:rsid w:val="007B4E52"/>
    <w:rsid w:val="007B6835"/>
    <w:rsid w:val="007E2384"/>
    <w:rsid w:val="007F4090"/>
    <w:rsid w:val="00803BFE"/>
    <w:rsid w:val="00815E27"/>
    <w:rsid w:val="0081675E"/>
    <w:rsid w:val="00820F26"/>
    <w:rsid w:val="00826A04"/>
    <w:rsid w:val="00831880"/>
    <w:rsid w:val="00845D13"/>
    <w:rsid w:val="00847005"/>
    <w:rsid w:val="00857632"/>
    <w:rsid w:val="00861A66"/>
    <w:rsid w:val="00862B42"/>
    <w:rsid w:val="00872050"/>
    <w:rsid w:val="00873D10"/>
    <w:rsid w:val="00874D04"/>
    <w:rsid w:val="008871A7"/>
    <w:rsid w:val="00890D5D"/>
    <w:rsid w:val="0089230A"/>
    <w:rsid w:val="008937A7"/>
    <w:rsid w:val="008A288D"/>
    <w:rsid w:val="008B1215"/>
    <w:rsid w:val="008B5D6D"/>
    <w:rsid w:val="008B61AD"/>
    <w:rsid w:val="008C3D90"/>
    <w:rsid w:val="008C4347"/>
    <w:rsid w:val="008C5372"/>
    <w:rsid w:val="008C5FAD"/>
    <w:rsid w:val="008D39DA"/>
    <w:rsid w:val="008D6E5D"/>
    <w:rsid w:val="008E47A3"/>
    <w:rsid w:val="00902711"/>
    <w:rsid w:val="0091091C"/>
    <w:rsid w:val="00911E3A"/>
    <w:rsid w:val="00912098"/>
    <w:rsid w:val="009149C0"/>
    <w:rsid w:val="0092247E"/>
    <w:rsid w:val="0092292B"/>
    <w:rsid w:val="00924C5A"/>
    <w:rsid w:val="00924CB5"/>
    <w:rsid w:val="00947CBD"/>
    <w:rsid w:val="00950651"/>
    <w:rsid w:val="00954062"/>
    <w:rsid w:val="00957204"/>
    <w:rsid w:val="00973627"/>
    <w:rsid w:val="00973DF9"/>
    <w:rsid w:val="0097440F"/>
    <w:rsid w:val="009770B6"/>
    <w:rsid w:val="009A1FC1"/>
    <w:rsid w:val="009B3F9B"/>
    <w:rsid w:val="009C17E8"/>
    <w:rsid w:val="009D7710"/>
    <w:rsid w:val="009F75B0"/>
    <w:rsid w:val="009F7F9A"/>
    <w:rsid w:val="00A101EA"/>
    <w:rsid w:val="00A240A8"/>
    <w:rsid w:val="00A43336"/>
    <w:rsid w:val="00A47456"/>
    <w:rsid w:val="00A70FE9"/>
    <w:rsid w:val="00A772AB"/>
    <w:rsid w:val="00A77AE5"/>
    <w:rsid w:val="00A83003"/>
    <w:rsid w:val="00A87DA0"/>
    <w:rsid w:val="00A91A63"/>
    <w:rsid w:val="00A930A8"/>
    <w:rsid w:val="00A963BD"/>
    <w:rsid w:val="00AA01F1"/>
    <w:rsid w:val="00AA7048"/>
    <w:rsid w:val="00AB1970"/>
    <w:rsid w:val="00AC53F3"/>
    <w:rsid w:val="00AD370B"/>
    <w:rsid w:val="00AD7703"/>
    <w:rsid w:val="00AE02C0"/>
    <w:rsid w:val="00AF3D78"/>
    <w:rsid w:val="00B04226"/>
    <w:rsid w:val="00B20EEF"/>
    <w:rsid w:val="00B339AD"/>
    <w:rsid w:val="00B36B1F"/>
    <w:rsid w:val="00B37CE8"/>
    <w:rsid w:val="00B65B63"/>
    <w:rsid w:val="00B7798A"/>
    <w:rsid w:val="00B91534"/>
    <w:rsid w:val="00B9183F"/>
    <w:rsid w:val="00BA0172"/>
    <w:rsid w:val="00BA050E"/>
    <w:rsid w:val="00BB0F2C"/>
    <w:rsid w:val="00BB1BA8"/>
    <w:rsid w:val="00BB7707"/>
    <w:rsid w:val="00BC13C1"/>
    <w:rsid w:val="00BC1550"/>
    <w:rsid w:val="00BC7E32"/>
    <w:rsid w:val="00BD1D44"/>
    <w:rsid w:val="00BD4A26"/>
    <w:rsid w:val="00BF060D"/>
    <w:rsid w:val="00C00467"/>
    <w:rsid w:val="00C06F87"/>
    <w:rsid w:val="00C11DF3"/>
    <w:rsid w:val="00C21DC4"/>
    <w:rsid w:val="00C26163"/>
    <w:rsid w:val="00C34601"/>
    <w:rsid w:val="00C42114"/>
    <w:rsid w:val="00C47BBD"/>
    <w:rsid w:val="00C53FEF"/>
    <w:rsid w:val="00C672DF"/>
    <w:rsid w:val="00C723CA"/>
    <w:rsid w:val="00C74577"/>
    <w:rsid w:val="00C94CA3"/>
    <w:rsid w:val="00C95D30"/>
    <w:rsid w:val="00CB54DB"/>
    <w:rsid w:val="00CE724D"/>
    <w:rsid w:val="00CE7BCC"/>
    <w:rsid w:val="00D01D78"/>
    <w:rsid w:val="00D05143"/>
    <w:rsid w:val="00D126E7"/>
    <w:rsid w:val="00D278E7"/>
    <w:rsid w:val="00D351D8"/>
    <w:rsid w:val="00D76A7B"/>
    <w:rsid w:val="00DA05CA"/>
    <w:rsid w:val="00DA0E0A"/>
    <w:rsid w:val="00DB1A24"/>
    <w:rsid w:val="00DC2F34"/>
    <w:rsid w:val="00DC5AF8"/>
    <w:rsid w:val="00DE572C"/>
    <w:rsid w:val="00DE66B8"/>
    <w:rsid w:val="00E00E9E"/>
    <w:rsid w:val="00E21D03"/>
    <w:rsid w:val="00E22509"/>
    <w:rsid w:val="00E345E8"/>
    <w:rsid w:val="00E351BC"/>
    <w:rsid w:val="00E41104"/>
    <w:rsid w:val="00E41E4B"/>
    <w:rsid w:val="00E51015"/>
    <w:rsid w:val="00E553FC"/>
    <w:rsid w:val="00E652BD"/>
    <w:rsid w:val="00E6765C"/>
    <w:rsid w:val="00E80984"/>
    <w:rsid w:val="00EA1DA9"/>
    <w:rsid w:val="00EB5676"/>
    <w:rsid w:val="00ED004C"/>
    <w:rsid w:val="00ED0CD4"/>
    <w:rsid w:val="00ED6F4E"/>
    <w:rsid w:val="00EE11A3"/>
    <w:rsid w:val="00EE2EB0"/>
    <w:rsid w:val="00EE3B1A"/>
    <w:rsid w:val="00EE4049"/>
    <w:rsid w:val="00EF190F"/>
    <w:rsid w:val="00EF428D"/>
    <w:rsid w:val="00F27007"/>
    <w:rsid w:val="00F3103B"/>
    <w:rsid w:val="00F33B7F"/>
    <w:rsid w:val="00F45C52"/>
    <w:rsid w:val="00F45FE1"/>
    <w:rsid w:val="00F53169"/>
    <w:rsid w:val="00F61107"/>
    <w:rsid w:val="00F81DFE"/>
    <w:rsid w:val="00F8280F"/>
    <w:rsid w:val="00F93D38"/>
    <w:rsid w:val="00FA1B5A"/>
    <w:rsid w:val="00FA6F4E"/>
    <w:rsid w:val="00FB0236"/>
    <w:rsid w:val="00FB02BD"/>
    <w:rsid w:val="00FC602C"/>
    <w:rsid w:val="00FD0537"/>
    <w:rsid w:val="00FE2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F338A"/>
  <w15:chartTrackingRefBased/>
  <w15:docId w15:val="{8C8C7490-2475-4F43-BEA8-31D24D9E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C04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97C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C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C04"/>
    <w:rPr>
      <w:kern w:val="2"/>
      <w:sz w:val="20"/>
      <w:szCs w:val="20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197C04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97C04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197C04"/>
    <w:pPr>
      <w:ind w:left="720"/>
      <w:contextualSpacing/>
    </w:pPr>
    <w:rPr>
      <w:kern w:val="0"/>
      <w14:ligatures w14:val="none"/>
    </w:rPr>
  </w:style>
  <w:style w:type="table" w:styleId="TableGrid">
    <w:name w:val="Table Grid"/>
    <w:basedOn w:val="TableNormal"/>
    <w:uiPriority w:val="39"/>
    <w:rsid w:val="00197C04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F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F34"/>
    <w:rPr>
      <w:b/>
      <w:bCs/>
      <w:kern w:val="2"/>
      <w:sz w:val="20"/>
      <w:szCs w:val="20"/>
      <w14:ligatures w14:val="standardContextual"/>
    </w:rPr>
  </w:style>
  <w:style w:type="paragraph" w:styleId="Revision">
    <w:name w:val="Revision"/>
    <w:hidden/>
    <w:uiPriority w:val="99"/>
    <w:semiHidden/>
    <w:rsid w:val="00DC2F34"/>
    <w:pPr>
      <w:spacing w:after="0" w:line="240" w:lineRule="auto"/>
    </w:pPr>
    <w:rPr>
      <w:kern w:val="2"/>
      <w14:ligatures w14:val="standardContextual"/>
    </w:rPr>
  </w:style>
  <w:style w:type="character" w:customStyle="1" w:styleId="spelle">
    <w:name w:val="spelle"/>
    <w:basedOn w:val="DefaultParagraphFont"/>
    <w:rsid w:val="00EF190F"/>
  </w:style>
  <w:style w:type="character" w:customStyle="1" w:styleId="ListParagraphChar">
    <w:name w:val="List Paragraph Char"/>
    <w:basedOn w:val="DefaultParagraphFont"/>
    <w:link w:val="ListParagraph"/>
    <w:uiPriority w:val="34"/>
    <w:rsid w:val="00C53FEF"/>
  </w:style>
  <w:style w:type="paragraph" w:styleId="EndnoteText">
    <w:name w:val="endnote text"/>
    <w:basedOn w:val="Normal"/>
    <w:link w:val="EndnoteTextChar"/>
    <w:uiPriority w:val="99"/>
    <w:semiHidden/>
    <w:unhideWhenUsed/>
    <w:rsid w:val="0003727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7278"/>
    <w:rPr>
      <w:kern w:val="2"/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3727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27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27D9"/>
    <w:rPr>
      <w:kern w:val="2"/>
      <w:sz w:val="20"/>
      <w:szCs w:val="20"/>
      <w14:ligatures w14:val="standardContextual"/>
    </w:rPr>
  </w:style>
  <w:style w:type="character" w:customStyle="1" w:styleId="cf01">
    <w:name w:val="cf01"/>
    <w:basedOn w:val="DefaultParagraphFont"/>
    <w:rsid w:val="00396B6A"/>
    <w:rPr>
      <w:rFonts w:ascii="Segoe UI" w:hAnsi="Segoe UI" w:cs="Segoe UI" w:hint="default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A0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A04"/>
    <w:rPr>
      <w:rFonts w:ascii="Times New Roman" w:hAnsi="Times New Roman" w:cs="Times New Roman"/>
      <w:kern w:val="2"/>
      <w:sz w:val="18"/>
      <w:szCs w:val="18"/>
      <w14:ligatures w14:val="standardContextual"/>
    </w:rPr>
  </w:style>
  <w:style w:type="paragraph" w:customStyle="1" w:styleId="Compact">
    <w:name w:val="Compact"/>
    <w:basedOn w:val="BodyText"/>
    <w:qFormat/>
    <w:rsid w:val="00ED004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D00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004C"/>
    <w:rPr>
      <w:kern w:val="2"/>
      <w14:ligatures w14:val="standardContextual"/>
    </w:rPr>
  </w:style>
  <w:style w:type="character" w:customStyle="1" w:styleId="normaltextrun">
    <w:name w:val="normaltextrun"/>
    <w:basedOn w:val="DefaultParagraphFont"/>
    <w:rsid w:val="00ED004C"/>
  </w:style>
  <w:style w:type="paragraph" w:customStyle="1" w:styleId="EndNoteBibliographyTitle">
    <w:name w:val="EndNote Bibliography Title"/>
    <w:basedOn w:val="Normal"/>
    <w:link w:val="EndNoteBibliographyTitleChar"/>
    <w:rsid w:val="00973DF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3DF9"/>
    <w:rPr>
      <w:rFonts w:ascii="Calibri" w:hAnsi="Calibri" w:cs="Calibri"/>
      <w:noProof/>
      <w:kern w:val="2"/>
      <w14:ligatures w14:val="standardContextual"/>
    </w:rPr>
  </w:style>
  <w:style w:type="paragraph" w:customStyle="1" w:styleId="EndNoteBibliography">
    <w:name w:val="EndNote Bibliography"/>
    <w:basedOn w:val="Normal"/>
    <w:link w:val="EndNoteBibliographyChar"/>
    <w:rsid w:val="00973DF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73DF9"/>
    <w:rPr>
      <w:rFonts w:ascii="Calibri" w:hAnsi="Calibri" w:cs="Calibri"/>
      <w:noProof/>
      <w:kern w:val="2"/>
      <w14:ligatures w14:val="standardContextu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43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11D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92FF7-5635-4CBF-8E19-25C847F96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el, Jerod</dc:creator>
  <cp:keywords/>
  <dc:description/>
  <cp:lastModifiedBy>Valerie Vaughn</cp:lastModifiedBy>
  <cp:revision>2</cp:revision>
  <cp:lastPrinted>2023-06-09T15:18:00Z</cp:lastPrinted>
  <dcterms:created xsi:type="dcterms:W3CDTF">2023-10-25T19:52:00Z</dcterms:created>
  <dcterms:modified xsi:type="dcterms:W3CDTF">2023-10-2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b67ad0-78a9-4d61-be01-ffd812d787ad</vt:lpwstr>
  </property>
</Properties>
</file>